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575A"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72575A"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sidRPr="009163AB">
        <w:t>DATE]</w:t>
      </w: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3AB">
        <w:t>Contact Name</w:t>
      </w: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3AB">
        <w:t>Address</w:t>
      </w: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3AB">
        <w:t>Address2</w:t>
      </w: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3AB">
        <w:t>Country</w:t>
      </w:r>
      <w:r w:rsidRPr="009163AB">
        <w:tab/>
      </w: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3AB">
        <w:t>City/Province</w:t>
      </w: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3AB">
        <w:t>Postal Code</w:t>
      </w: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9163AB">
        <w:rPr>
          <w:b/>
        </w:rPr>
        <w:t>RE: REQUESTING PICKUP OF FIXED PRODUCT</w:t>
      </w: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163AB">
        <w:rPr>
          <w:color w:val="000000"/>
        </w:rPr>
        <w:t>Dear [CLIENT NAME],</w:t>
      </w:r>
    </w:p>
    <w:p w:rsidR="0072575A" w:rsidRPr="009163AB" w:rsidRDefault="0072575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2575A" w:rsidRPr="009163AB" w:rsidRDefault="005C595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163AB">
        <w:rPr>
          <w:rFonts w:eastAsia="Courier New"/>
          <w:color w:val="000000"/>
        </w:rPr>
        <w:t xml:space="preserve">We have been unsuccessful in our attempts to contact you </w:t>
      </w:r>
      <w:r w:rsidRPr="009163AB">
        <w:rPr>
          <w:rFonts w:eastAsia="Courier New"/>
        </w:rPr>
        <w:t>on</w:t>
      </w:r>
      <w:r w:rsidRPr="009163AB">
        <w:rPr>
          <w:rFonts w:eastAsia="Courier New"/>
          <w:color w:val="000000"/>
        </w:rPr>
        <w:t xml:space="preserve"> [DATE]. </w:t>
      </w:r>
      <w:r w:rsidR="009163AB">
        <w:rPr>
          <w:rFonts w:eastAsia="Courier New"/>
          <w:color w:val="000000"/>
        </w:rPr>
        <w:t>We wanted to let you know</w:t>
      </w:r>
      <w:r w:rsidRPr="009163AB">
        <w:rPr>
          <w:rFonts w:eastAsia="Courier New"/>
          <w:color w:val="000000"/>
        </w:rPr>
        <w:t xml:space="preserve"> that your [PRODUCT] has been </w:t>
      </w:r>
      <w:r w:rsidRPr="009163AB">
        <w:rPr>
          <w:rFonts w:eastAsia="Courier New"/>
        </w:rPr>
        <w:t>fixed</w:t>
      </w:r>
      <w:r w:rsidRPr="009163AB">
        <w:rPr>
          <w:rFonts w:eastAsia="Courier New"/>
          <w:color w:val="000000"/>
        </w:rPr>
        <w:t xml:space="preserve"> and is ready </w:t>
      </w:r>
      <w:r w:rsidRPr="009163AB">
        <w:rPr>
          <w:rFonts w:eastAsia="Courier New"/>
        </w:rPr>
        <w:t>to be collected</w:t>
      </w:r>
      <w:r w:rsidRPr="009163AB">
        <w:rPr>
          <w:rFonts w:eastAsia="Courier New"/>
          <w:color w:val="000000"/>
        </w:rPr>
        <w:t>.</w:t>
      </w:r>
    </w:p>
    <w:p w:rsidR="0072575A" w:rsidRPr="009163AB" w:rsidRDefault="0072575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2575A" w:rsidRPr="009163AB" w:rsidRDefault="005C595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163AB">
        <w:rPr>
          <w:rFonts w:eastAsia="Courier New"/>
          <w:color w:val="000000"/>
        </w:rPr>
        <w:t xml:space="preserve">Since we will be closed from [DATE] to [DATE], we wanted to </w:t>
      </w:r>
      <w:r w:rsidR="009163AB">
        <w:rPr>
          <w:rFonts w:eastAsia="Courier New"/>
          <w:color w:val="000000"/>
        </w:rPr>
        <w:t>en</w:t>
      </w:r>
      <w:r w:rsidRPr="009163AB">
        <w:rPr>
          <w:rFonts w:eastAsia="Courier New"/>
          <w:color w:val="000000"/>
        </w:rPr>
        <w:t xml:space="preserve">sure that you </w:t>
      </w:r>
      <w:r w:rsidR="009163AB">
        <w:rPr>
          <w:rFonts w:eastAsia="Courier New"/>
          <w:color w:val="000000"/>
        </w:rPr>
        <w:t>will be able</w:t>
      </w:r>
      <w:r w:rsidRPr="009163AB">
        <w:rPr>
          <w:rFonts w:eastAsia="Courier New"/>
          <w:color w:val="000000"/>
        </w:rPr>
        <w:t xml:space="preserve"> to collect your </w:t>
      </w:r>
      <w:r w:rsidRPr="009163AB">
        <w:rPr>
          <w:rFonts w:eastAsia="Courier New"/>
        </w:rPr>
        <w:t>product</w:t>
      </w:r>
      <w:r w:rsidRPr="009163AB">
        <w:rPr>
          <w:rFonts w:eastAsia="Courier New"/>
          <w:color w:val="000000"/>
        </w:rPr>
        <w:t xml:space="preserve"> </w:t>
      </w:r>
      <w:r w:rsidR="009163AB">
        <w:rPr>
          <w:rFonts w:eastAsia="Courier New"/>
        </w:rPr>
        <w:t>in time</w:t>
      </w:r>
      <w:r w:rsidRPr="009163AB">
        <w:rPr>
          <w:rFonts w:eastAsia="Courier New"/>
          <w:color w:val="000000"/>
        </w:rPr>
        <w:t>.</w:t>
      </w:r>
    </w:p>
    <w:p w:rsidR="0072575A" w:rsidRPr="009163AB" w:rsidRDefault="0072575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2575A" w:rsidRPr="009163AB" w:rsidRDefault="005C595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163AB">
        <w:rPr>
          <w:rFonts w:eastAsia="Courier New"/>
          <w:color w:val="000000"/>
        </w:rPr>
        <w:t xml:space="preserve">Please advise us as to your intentions </w:t>
      </w:r>
      <w:r w:rsidRPr="009163AB">
        <w:rPr>
          <w:rFonts w:eastAsia="Courier New"/>
        </w:rPr>
        <w:t>when you can</w:t>
      </w:r>
    </w:p>
    <w:p w:rsidR="0072575A" w:rsidRPr="009163AB" w:rsidRDefault="0072575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3AB">
        <w:t>Sincere</w:t>
      </w:r>
      <w:r w:rsidR="009163AB">
        <w:t>l</w:t>
      </w:r>
      <w:r w:rsidRPr="009163AB">
        <w:t>y,</w:t>
      </w: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3AB">
        <w:t>[NAME]</w:t>
      </w: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163AB">
        <w:rPr>
          <w:color w:val="000000"/>
        </w:rPr>
        <w:t>[TITLE]</w:t>
      </w: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163AB">
        <w:rPr>
          <w:color w:val="000000"/>
        </w:rPr>
        <w:t>[CONTACT DETAILS]</w:t>
      </w:r>
    </w:p>
    <w:p w:rsidR="0072575A" w:rsidRPr="009163AB" w:rsidRDefault="005C5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163AB">
        <w:rPr>
          <w:color w:val="000000"/>
        </w:rPr>
        <w:t xml:space="preserve">[COMPANY EMAIL] </w:t>
      </w:r>
    </w:p>
    <w:p w:rsidR="0072575A" w:rsidRPr="009163AB" w:rsidRDefault="0072575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2575A" w:rsidRPr="009163AB" w:rsidRDefault="0072575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2575A" w:rsidRPr="009163AB" w:rsidRDefault="00725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72575A" w:rsidRPr="009163AB" w:rsidSect="0072575A">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5956" w:rsidRDefault="005C5956" w:rsidP="0072575A">
      <w:r>
        <w:separator/>
      </w:r>
    </w:p>
  </w:endnote>
  <w:endnote w:type="continuationSeparator" w:id="0">
    <w:p w:rsidR="005C5956" w:rsidRDefault="005C5956" w:rsidP="00725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75A" w:rsidRDefault="005C595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72575A" w:rsidRDefault="005C595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72575A" w:rsidRDefault="005C595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72575A" w:rsidRDefault="006C1CF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5C5956">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5956" w:rsidRDefault="005C5956" w:rsidP="0072575A">
      <w:r>
        <w:separator/>
      </w:r>
    </w:p>
  </w:footnote>
  <w:footnote w:type="continuationSeparator" w:id="0">
    <w:p w:rsidR="005C5956" w:rsidRDefault="005C5956" w:rsidP="007257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ewMDY1MzQ3s7BU0lEKTi0uzszPAykwrAUArRp54SwAAAA="/>
    <w:docVar w:name="Description" w:val="Keeping your client informed of the collection of their repaired product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_x000a_We have been unsuccessful in our attempts to contact you on [DATE]. We would like to inform you that your [PRODUCT] has been fixed and is ready to be collected._x000a_"/>
    <w:docVar w:name="Tags" w:val="market analysis, business documents, entrepreneurship, entrepreneur, guideline, checklist, request for pickup of repaired merchandise template, request for pickup of repaired merchandise example, how to create a request for pickup of repaired merchandise letter, what is a request for pickup of repaired merchandise letter"/>
  </w:docVars>
  <w:rsids>
    <w:rsidRoot w:val="0072575A"/>
    <w:rsid w:val="005C5956"/>
    <w:rsid w:val="006C1CF6"/>
    <w:rsid w:val="0072575A"/>
    <w:rsid w:val="008018BF"/>
    <w:rsid w:val="008E476C"/>
    <w:rsid w:val="009163AB"/>
    <w:rsid w:val="00BF409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575A"/>
  </w:style>
  <w:style w:type="paragraph" w:styleId="Heading1">
    <w:name w:val="heading 1"/>
    <w:basedOn w:val="Normal1"/>
    <w:next w:val="Normal1"/>
    <w:rsid w:val="0072575A"/>
    <w:pPr>
      <w:keepNext/>
      <w:keepLines/>
      <w:spacing w:before="480" w:after="120"/>
      <w:outlineLvl w:val="0"/>
    </w:pPr>
    <w:rPr>
      <w:b/>
      <w:sz w:val="48"/>
      <w:szCs w:val="48"/>
    </w:rPr>
  </w:style>
  <w:style w:type="paragraph" w:styleId="Heading2">
    <w:name w:val="heading 2"/>
    <w:basedOn w:val="Normal1"/>
    <w:next w:val="Normal1"/>
    <w:rsid w:val="0072575A"/>
    <w:pPr>
      <w:keepNext/>
      <w:keepLines/>
      <w:spacing w:before="360" w:after="80"/>
      <w:outlineLvl w:val="1"/>
    </w:pPr>
    <w:rPr>
      <w:b/>
      <w:sz w:val="36"/>
      <w:szCs w:val="36"/>
    </w:rPr>
  </w:style>
  <w:style w:type="paragraph" w:styleId="Heading3">
    <w:name w:val="heading 3"/>
    <w:basedOn w:val="Normal1"/>
    <w:next w:val="Normal1"/>
    <w:rsid w:val="0072575A"/>
    <w:pPr>
      <w:keepNext/>
      <w:keepLines/>
      <w:spacing w:before="280" w:after="80"/>
      <w:outlineLvl w:val="2"/>
    </w:pPr>
    <w:rPr>
      <w:b/>
      <w:sz w:val="28"/>
      <w:szCs w:val="28"/>
    </w:rPr>
  </w:style>
  <w:style w:type="paragraph" w:styleId="Heading4">
    <w:name w:val="heading 4"/>
    <w:basedOn w:val="Normal1"/>
    <w:next w:val="Normal1"/>
    <w:rsid w:val="0072575A"/>
    <w:pPr>
      <w:keepNext/>
      <w:keepLines/>
      <w:spacing w:before="240" w:after="40"/>
      <w:outlineLvl w:val="3"/>
    </w:pPr>
    <w:rPr>
      <w:b/>
    </w:rPr>
  </w:style>
  <w:style w:type="paragraph" w:styleId="Heading5">
    <w:name w:val="heading 5"/>
    <w:basedOn w:val="Normal1"/>
    <w:next w:val="Normal1"/>
    <w:rsid w:val="0072575A"/>
    <w:pPr>
      <w:keepNext/>
      <w:keepLines/>
      <w:spacing w:before="220" w:after="40"/>
      <w:outlineLvl w:val="4"/>
    </w:pPr>
    <w:rPr>
      <w:b/>
      <w:sz w:val="22"/>
      <w:szCs w:val="22"/>
    </w:rPr>
  </w:style>
  <w:style w:type="paragraph" w:styleId="Heading6">
    <w:name w:val="heading 6"/>
    <w:basedOn w:val="Normal1"/>
    <w:next w:val="Normal1"/>
    <w:rsid w:val="0072575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575A"/>
  </w:style>
  <w:style w:type="paragraph" w:styleId="Title">
    <w:name w:val="Title"/>
    <w:basedOn w:val="Normal1"/>
    <w:next w:val="Normal1"/>
    <w:rsid w:val="0072575A"/>
    <w:pPr>
      <w:keepNext/>
      <w:keepLines/>
      <w:spacing w:before="480" w:after="120"/>
    </w:pPr>
    <w:rPr>
      <w:b/>
      <w:sz w:val="72"/>
      <w:szCs w:val="72"/>
    </w:rPr>
  </w:style>
  <w:style w:type="paragraph" w:customStyle="1" w:styleId="Normal0">
    <w:name w:val="[Normal]"/>
    <w:qFormat/>
    <w:rsid w:val="0072575A"/>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72575A"/>
    <w:pPr>
      <w:tabs>
        <w:tab w:val="center" w:pos="4320"/>
        <w:tab w:val="right" w:pos="8640"/>
      </w:tabs>
    </w:pPr>
  </w:style>
  <w:style w:type="paragraph" w:styleId="Footer">
    <w:name w:val="footer"/>
    <w:basedOn w:val="Normal"/>
    <w:qFormat/>
    <w:rsid w:val="0072575A"/>
    <w:pPr>
      <w:tabs>
        <w:tab w:val="center" w:pos="4320"/>
        <w:tab w:val="right" w:pos="8640"/>
      </w:tabs>
    </w:pPr>
  </w:style>
  <w:style w:type="character" w:styleId="Hyperlink">
    <w:name w:val="Hyperlink"/>
    <w:qFormat/>
    <w:rsid w:val="0072575A"/>
    <w:rPr>
      <w:color w:val="0000FF"/>
      <w:u w:val="single"/>
      <w:rtl w:val="0"/>
    </w:rPr>
  </w:style>
  <w:style w:type="paragraph" w:styleId="HTMLPreformatted">
    <w:name w:val="HTML Preformatted"/>
    <w:basedOn w:val="Normal"/>
    <w:qFormat/>
    <w:rsid w:val="00725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72575A"/>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9vFyr+ZmeIPpbIksptdCLFBJIQ==">AMUW2mUvd+lvlRSGlUfucUh+a+20w8yztIBEtwPqbQZtHMlUrGNjPoNJR221icJITqFV8tQJFX8wXhLnBLALZT0xmFWCplmb1ltQ/PREa5g3QZRCPSCTDEhMeUnDYv2P9iMqTB6IoL4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89</Words>
  <Characters>434</Characters>
  <Application>Microsoft Office Word</Application>
  <DocSecurity>0</DocSecurity>
  <Lines>36</Lines>
  <Paragraphs>17</Paragraphs>
  <ScaleCrop>false</ScaleCrop>
  <Manager/>
  <Company/>
  <LinksUpToDate>false</LinksUpToDate>
  <CharactersWithSpaces>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4T09:20:00Z</dcterms:created>
  <dcterms:modified xsi:type="dcterms:W3CDTF">2019-10-21T19:18:00Z</dcterms:modified>
  <cp:category/>
</cp:coreProperties>
</file>